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7761C" w14:textId="3E130281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171B2453" w:rsidR="00E95DDD" w:rsidRPr="006436C9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29B211F3" w:rsidR="00E95DDD" w:rsidRPr="006436C9" w:rsidRDefault="00D00804" w:rsidP="005F3C3F">
      <w:pPr>
        <w:jc w:val="left"/>
        <w:rPr>
          <w:b/>
          <w:bCs/>
          <w:color w:val="000000"/>
          <w:szCs w:val="21"/>
        </w:rPr>
      </w:pPr>
      <w:r w:rsidRPr="00D00804">
        <w:rPr>
          <w:b/>
          <w:bCs/>
          <w:color w:val="000000"/>
          <w:szCs w:val="21"/>
        </w:rPr>
        <w:t xml:space="preserve"> </w:t>
      </w:r>
    </w:p>
    <w:p w14:paraId="459BF2D7" w14:textId="2F674F06" w:rsidR="00DA685D" w:rsidRPr="00DA685D" w:rsidRDefault="00D208A2" w:rsidP="00DA685D">
      <w:pPr>
        <w:shd w:val="clear" w:color="auto" w:fill="FFFFFF"/>
        <w:rPr>
          <w:b/>
          <w:bCs/>
          <w:noProof/>
        </w:rPr>
      </w:pPr>
      <w:bookmarkStart w:id="0" w:name="OLE_LINK38"/>
      <w:bookmarkStart w:id="1" w:name="OLE_LINK43"/>
      <w:r w:rsidRPr="00DA685D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A762A45" wp14:editId="4389EDE6">
            <wp:simplePos x="0" y="0"/>
            <wp:positionH relativeFrom="margin">
              <wp:align>right</wp:align>
            </wp:positionH>
            <wp:positionV relativeFrom="paragraph">
              <wp:posOffset>6038</wp:posOffset>
            </wp:positionV>
            <wp:extent cx="1227455" cy="1889125"/>
            <wp:effectExtent l="0" t="0" r="0" b="0"/>
            <wp:wrapSquare wrapText="bothSides"/>
            <wp:docPr id="16986961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55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685D" w:rsidRPr="00DA685D">
        <w:rPr>
          <w:rFonts w:hint="eastAsia"/>
          <w:b/>
          <w:bCs/>
          <w:noProof/>
        </w:rPr>
        <w:t>中文书名：《女性的事业：重拾抚育的激越历史》</w:t>
      </w:r>
    </w:p>
    <w:p w14:paraId="0ABFFC2C" w14:textId="02D87FCC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英文书名：</w:t>
      </w:r>
      <w:r w:rsidRPr="00DA685D">
        <w:rPr>
          <w:rFonts w:hint="eastAsia"/>
          <w:b/>
          <w:bCs/>
          <w:noProof/>
        </w:rPr>
        <w:t xml:space="preserve"> A Woman</w:t>
      </w:r>
      <w:r>
        <w:rPr>
          <w:b/>
          <w:bCs/>
          <w:noProof/>
        </w:rPr>
        <w:t>’</w:t>
      </w:r>
      <w:r w:rsidRPr="00DA685D">
        <w:rPr>
          <w:rFonts w:hint="eastAsia"/>
          <w:b/>
          <w:bCs/>
          <w:noProof/>
        </w:rPr>
        <w:t xml:space="preserve">s Work: </w:t>
      </w:r>
      <w:r w:rsidRPr="00DA685D">
        <w:rPr>
          <w:b/>
          <w:bCs/>
          <w:noProof/>
        </w:rPr>
        <w:t>Reclaiming the Radical History of Mothering</w:t>
      </w:r>
    </w:p>
    <w:p w14:paraId="0239E434" w14:textId="4005D39E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作</w:t>
      </w:r>
      <w:r w:rsidRPr="00DA685D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A685D">
        <w:rPr>
          <w:rFonts w:hint="eastAsia"/>
          <w:b/>
          <w:bCs/>
          <w:noProof/>
        </w:rPr>
        <w:t>者：</w:t>
      </w:r>
      <w:r w:rsidRPr="00DA685D">
        <w:rPr>
          <w:rFonts w:hint="eastAsia"/>
          <w:b/>
          <w:bCs/>
          <w:noProof/>
        </w:rPr>
        <w:t xml:space="preserve"> Dr. Elinor Cleghorn</w:t>
      </w:r>
    </w:p>
    <w:p w14:paraId="01F4458F" w14:textId="77777777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出</w:t>
      </w:r>
      <w:r w:rsidRPr="00DA685D">
        <w:rPr>
          <w:rFonts w:hint="eastAsia"/>
          <w:b/>
          <w:bCs/>
          <w:noProof/>
        </w:rPr>
        <w:t xml:space="preserve"> </w:t>
      </w:r>
      <w:r w:rsidRPr="00DA685D">
        <w:rPr>
          <w:rFonts w:hint="eastAsia"/>
          <w:b/>
          <w:bCs/>
          <w:noProof/>
        </w:rPr>
        <w:t>版</w:t>
      </w:r>
      <w:r w:rsidRPr="00DA685D">
        <w:rPr>
          <w:rFonts w:hint="eastAsia"/>
          <w:b/>
          <w:bCs/>
          <w:noProof/>
        </w:rPr>
        <w:t xml:space="preserve"> </w:t>
      </w:r>
      <w:r w:rsidRPr="00DA685D">
        <w:rPr>
          <w:rFonts w:hint="eastAsia"/>
          <w:b/>
          <w:bCs/>
          <w:noProof/>
        </w:rPr>
        <w:t>社：</w:t>
      </w:r>
      <w:r w:rsidRPr="00DA685D">
        <w:rPr>
          <w:rFonts w:hint="eastAsia"/>
          <w:b/>
          <w:bCs/>
          <w:noProof/>
        </w:rPr>
        <w:t xml:space="preserve"> W&amp;N (UK &amp; Comm excl Canada), Dutton (US &amp; Can)</w:t>
      </w:r>
    </w:p>
    <w:p w14:paraId="131D27F1" w14:textId="77777777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代理公司：</w:t>
      </w:r>
      <w:r w:rsidRPr="00DA685D">
        <w:rPr>
          <w:rFonts w:hint="eastAsia"/>
          <w:b/>
          <w:bCs/>
          <w:noProof/>
        </w:rPr>
        <w:t xml:space="preserve"> C&amp;W/ANA/Winney</w:t>
      </w:r>
    </w:p>
    <w:p w14:paraId="6091FA5F" w14:textId="201EC53A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页</w:t>
      </w:r>
      <w:r w:rsidRPr="00DA685D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A685D">
        <w:rPr>
          <w:rFonts w:hint="eastAsia"/>
          <w:b/>
          <w:bCs/>
          <w:noProof/>
        </w:rPr>
        <w:t>数：</w:t>
      </w:r>
      <w:r w:rsidRPr="00DA685D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400</w:t>
      </w:r>
      <w:r>
        <w:rPr>
          <w:rFonts w:hint="eastAsia"/>
          <w:b/>
          <w:bCs/>
          <w:noProof/>
        </w:rPr>
        <w:t>页</w:t>
      </w:r>
    </w:p>
    <w:p w14:paraId="5B3EFF12" w14:textId="271EFC80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出版时间：</w:t>
      </w:r>
      <w:r w:rsidRPr="00DA685D">
        <w:rPr>
          <w:rFonts w:hint="eastAsia"/>
          <w:b/>
          <w:bCs/>
          <w:noProof/>
        </w:rPr>
        <w:t xml:space="preserve"> 202</w:t>
      </w:r>
      <w:r>
        <w:rPr>
          <w:rFonts w:hint="eastAsia"/>
          <w:b/>
          <w:bCs/>
          <w:noProof/>
        </w:rPr>
        <w:t>6</w:t>
      </w:r>
      <w:r w:rsidRPr="00DA685D">
        <w:rPr>
          <w:rFonts w:hint="eastAsia"/>
          <w:b/>
          <w:bCs/>
          <w:noProof/>
        </w:rPr>
        <w:t>年</w:t>
      </w:r>
      <w:r>
        <w:rPr>
          <w:rFonts w:hint="eastAsia"/>
          <w:b/>
          <w:bCs/>
          <w:noProof/>
        </w:rPr>
        <w:t>3</w:t>
      </w:r>
      <w:r w:rsidRPr="00DA685D">
        <w:rPr>
          <w:rFonts w:hint="eastAsia"/>
          <w:b/>
          <w:bCs/>
          <w:noProof/>
        </w:rPr>
        <w:t>月</w:t>
      </w:r>
    </w:p>
    <w:p w14:paraId="1ACC4722" w14:textId="77777777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代理地区：</w:t>
      </w:r>
      <w:r w:rsidRPr="00DA685D">
        <w:rPr>
          <w:rFonts w:hint="eastAsia"/>
          <w:b/>
          <w:bCs/>
          <w:noProof/>
        </w:rPr>
        <w:t xml:space="preserve"> </w:t>
      </w:r>
      <w:r w:rsidRPr="00DA685D">
        <w:rPr>
          <w:rFonts w:hint="eastAsia"/>
          <w:b/>
          <w:bCs/>
          <w:noProof/>
        </w:rPr>
        <w:t>中国大陆、台湾</w:t>
      </w:r>
    </w:p>
    <w:p w14:paraId="29D1A4EA" w14:textId="385F9FA4" w:rsidR="00DA685D" w:rsidRPr="00DA685D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审读资料：</w:t>
      </w:r>
      <w:r w:rsidRPr="00DA685D">
        <w:rPr>
          <w:rFonts w:hint="eastAsia"/>
          <w:b/>
          <w:bCs/>
          <w:noProof/>
        </w:rPr>
        <w:t xml:space="preserve"> </w:t>
      </w:r>
      <w:r w:rsidR="00987878">
        <w:rPr>
          <w:rFonts w:hint="eastAsia"/>
          <w:b/>
          <w:bCs/>
          <w:noProof/>
        </w:rPr>
        <w:t>电子稿</w:t>
      </w:r>
    </w:p>
    <w:p w14:paraId="1B8429CB" w14:textId="13FE766D" w:rsidR="006436C9" w:rsidRDefault="00DA685D" w:rsidP="00DA685D">
      <w:pPr>
        <w:shd w:val="clear" w:color="auto" w:fill="FFFFFF"/>
        <w:rPr>
          <w:b/>
          <w:bCs/>
          <w:noProof/>
        </w:rPr>
      </w:pPr>
      <w:r w:rsidRPr="00DA685D">
        <w:rPr>
          <w:rFonts w:hint="eastAsia"/>
          <w:b/>
          <w:bCs/>
          <w:noProof/>
        </w:rPr>
        <w:t>类</w:t>
      </w:r>
      <w:r w:rsidRPr="00DA685D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A685D">
        <w:rPr>
          <w:rFonts w:hint="eastAsia"/>
          <w:b/>
          <w:bCs/>
          <w:noProof/>
        </w:rPr>
        <w:t>型：</w:t>
      </w:r>
      <w:r w:rsidR="00D208A2">
        <w:rPr>
          <w:rFonts w:hint="eastAsia"/>
          <w:b/>
          <w:bCs/>
          <w:noProof/>
        </w:rPr>
        <w:t xml:space="preserve"> </w:t>
      </w:r>
      <w:bookmarkStart w:id="2" w:name="_GoBack"/>
      <w:bookmarkEnd w:id="2"/>
      <w:r w:rsidRPr="00DA685D">
        <w:rPr>
          <w:rFonts w:hint="eastAsia"/>
          <w:b/>
          <w:bCs/>
          <w:noProof/>
        </w:rPr>
        <w:t>历史</w:t>
      </w:r>
    </w:p>
    <w:p w14:paraId="6D6563FC" w14:textId="77777777" w:rsidR="00DA685D" w:rsidRPr="001B4DDE" w:rsidRDefault="00DA685D" w:rsidP="00DA685D">
      <w:pPr>
        <w:shd w:val="clear" w:color="auto" w:fill="FFFFFF"/>
        <w:rPr>
          <w:b/>
          <w:bCs/>
          <w:color w:val="EE0000"/>
          <w:szCs w:val="21"/>
        </w:rPr>
      </w:pPr>
    </w:p>
    <w:p w14:paraId="04D502B0" w14:textId="635F8689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：</w:t>
      </w:r>
    </w:p>
    <w:p w14:paraId="36BA440C" w14:textId="77777777" w:rsidR="00D00804" w:rsidRDefault="00D00804" w:rsidP="00D00804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6A7470BF" w14:textId="0B386F6F" w:rsidR="00DA685D" w:rsidRDefault="00DA685D" w:rsidP="00DA685D">
      <w:pPr>
        <w:shd w:val="clear" w:color="auto" w:fill="FFFFFF"/>
        <w:ind w:firstLineChars="200" w:firstLine="422"/>
        <w:rPr>
          <w:color w:val="000000"/>
          <w:szCs w:val="21"/>
        </w:rPr>
      </w:pPr>
      <w:r w:rsidRPr="00DA685D">
        <w:rPr>
          <w:b/>
          <w:bCs/>
          <w:color w:val="000000"/>
          <w:szCs w:val="21"/>
        </w:rPr>
        <w:t>母亲创造历史。</w:t>
      </w:r>
      <w:r w:rsidRPr="00DA685D">
        <w:rPr>
          <w:color w:val="000000"/>
          <w:szCs w:val="21"/>
        </w:rPr>
        <w:t> </w:t>
      </w:r>
      <w:r w:rsidRPr="00DA685D">
        <w:rPr>
          <w:color w:val="000000"/>
          <w:szCs w:val="21"/>
        </w:rPr>
        <w:t>然而，千百年来，母亲们从事母职实践（</w:t>
      </w:r>
      <w:r w:rsidRPr="00DA685D">
        <w:rPr>
          <w:color w:val="000000"/>
          <w:szCs w:val="21"/>
        </w:rPr>
        <w:t>mothering</w:t>
      </w:r>
      <w:r w:rsidRPr="00DA685D">
        <w:rPr>
          <w:color w:val="000000"/>
          <w:szCs w:val="21"/>
        </w:rPr>
        <w:t>）所包含的身体与情感劳动，其意义何在，却在过往的故事中被忽视。父权制对母职的控制，将孕育（</w:t>
      </w:r>
      <w:r w:rsidRPr="00DA685D">
        <w:rPr>
          <w:color w:val="000000"/>
          <w:szCs w:val="21"/>
        </w:rPr>
        <w:t>growing</w:t>
      </w:r>
      <w:r w:rsidRPr="00DA685D">
        <w:rPr>
          <w:color w:val="000000"/>
          <w:szCs w:val="21"/>
        </w:rPr>
        <w:t>）、分娩（</w:t>
      </w:r>
      <w:r w:rsidRPr="00DA685D">
        <w:rPr>
          <w:color w:val="000000"/>
          <w:szCs w:val="21"/>
        </w:rPr>
        <w:t>birthing</w:t>
      </w:r>
      <w:r w:rsidRPr="00DA685D">
        <w:rPr>
          <w:color w:val="000000"/>
          <w:szCs w:val="21"/>
        </w:rPr>
        <w:t>）、养育（</w:t>
      </w:r>
      <w:r w:rsidRPr="00DA685D">
        <w:rPr>
          <w:color w:val="000000"/>
          <w:szCs w:val="21"/>
        </w:rPr>
        <w:t>nurturing</w:t>
      </w:r>
      <w:r w:rsidRPr="00DA685D">
        <w:rPr>
          <w:color w:val="000000"/>
          <w:szCs w:val="21"/>
        </w:rPr>
        <w:t>）和关爱（</w:t>
      </w:r>
      <w:r w:rsidRPr="00DA685D">
        <w:rPr>
          <w:color w:val="000000"/>
          <w:szCs w:val="21"/>
        </w:rPr>
        <w:t>loving</w:t>
      </w:r>
      <w:r w:rsidRPr="00DA685D">
        <w:rPr>
          <w:color w:val="000000"/>
          <w:szCs w:val="21"/>
        </w:rPr>
        <w:t>）的行为边缘化，并将其贬低为无足轻重的</w:t>
      </w:r>
      <w:r w:rsidRPr="00DA685D">
        <w:rPr>
          <w:color w:val="000000"/>
          <w:szCs w:val="21"/>
        </w:rPr>
        <w:t>“</w:t>
      </w:r>
      <w:r w:rsidRPr="00DA685D">
        <w:rPr>
          <w:color w:val="000000"/>
          <w:szCs w:val="21"/>
        </w:rPr>
        <w:t>女性的事业</w:t>
      </w:r>
      <w:r w:rsidRPr="00DA685D">
        <w:rPr>
          <w:color w:val="000000"/>
          <w:szCs w:val="21"/>
        </w:rPr>
        <w:t>”</w:t>
      </w:r>
      <w:r w:rsidRPr="00DA685D">
        <w:rPr>
          <w:color w:val="000000"/>
          <w:szCs w:val="21"/>
        </w:rPr>
        <w:t>（</w:t>
      </w:r>
      <w:r w:rsidRPr="00DA685D">
        <w:rPr>
          <w:color w:val="000000"/>
          <w:szCs w:val="21"/>
        </w:rPr>
        <w:t>women's work</w:t>
      </w:r>
      <w:r w:rsidRPr="00DA685D">
        <w:rPr>
          <w:color w:val="000000"/>
          <w:szCs w:val="21"/>
        </w:rPr>
        <w:t>）。如今，埃莉诺</w:t>
      </w:r>
      <w:r w:rsidRPr="00DA685D">
        <w:rPr>
          <w:color w:val="000000"/>
          <w:szCs w:val="21"/>
        </w:rPr>
        <w:t>·</w:t>
      </w:r>
      <w:r w:rsidRPr="00DA685D">
        <w:rPr>
          <w:color w:val="000000"/>
          <w:szCs w:val="21"/>
        </w:rPr>
        <w:t>克莱顿（</w:t>
      </w:r>
      <w:r w:rsidRPr="00DA685D">
        <w:rPr>
          <w:color w:val="000000"/>
          <w:szCs w:val="21"/>
        </w:rPr>
        <w:t>Elinor Cleghorn</w:t>
      </w:r>
      <w:r w:rsidRPr="00DA685D">
        <w:rPr>
          <w:color w:val="000000"/>
          <w:szCs w:val="21"/>
        </w:rPr>
        <w:t>）通过女性自身的声音，重新书写并讲述了母职的历史，颂扬了那些塑造历史进程的母亲们、替代母亲们（</w:t>
      </w:r>
      <w:r w:rsidRPr="00DA685D">
        <w:rPr>
          <w:color w:val="000000"/>
          <w:szCs w:val="21"/>
        </w:rPr>
        <w:t>othermothers</w:t>
      </w:r>
      <w:r w:rsidRPr="00DA685D">
        <w:rPr>
          <w:color w:val="000000"/>
          <w:szCs w:val="21"/>
        </w:rPr>
        <w:t>）、助产士、活动家、社区领袖等等。</w:t>
      </w:r>
    </w:p>
    <w:p w14:paraId="3D952066" w14:textId="77777777" w:rsidR="00DA685D" w:rsidRP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10164ACC" w14:textId="77777777" w:rsidR="00DA685D" w:rsidRDefault="00DA685D" w:rsidP="00DA685D">
      <w:pPr>
        <w:shd w:val="clear" w:color="auto" w:fill="FFFFFF"/>
        <w:ind w:firstLineChars="200" w:firstLine="420"/>
        <w:rPr>
          <w:b/>
          <w:bCs/>
          <w:color w:val="000000"/>
          <w:szCs w:val="21"/>
        </w:rPr>
      </w:pPr>
      <w:r w:rsidRPr="00DA685D">
        <w:rPr>
          <w:color w:val="000000"/>
          <w:szCs w:val="21"/>
        </w:rPr>
        <w:t>从古代世界开始，我们将遇见一件三千多年前为分娩仪式制作的小雕像。我们将结识非凡的作家和诗人，如安妮</w:t>
      </w:r>
      <w:r w:rsidRPr="00DA685D">
        <w:rPr>
          <w:color w:val="000000"/>
          <w:szCs w:val="21"/>
        </w:rPr>
        <w:t>·</w:t>
      </w:r>
      <w:r w:rsidRPr="00DA685D">
        <w:rPr>
          <w:color w:val="000000"/>
          <w:szCs w:val="21"/>
        </w:rPr>
        <w:t>布拉德斯特里特（</w:t>
      </w:r>
      <w:r w:rsidRPr="00DA685D">
        <w:rPr>
          <w:color w:val="000000"/>
          <w:szCs w:val="21"/>
        </w:rPr>
        <w:t>Anne Bradstreet</w:t>
      </w:r>
      <w:r w:rsidRPr="00DA685D">
        <w:rPr>
          <w:color w:val="000000"/>
          <w:szCs w:val="21"/>
        </w:rPr>
        <w:t>）和伊丽莎白</w:t>
      </w:r>
      <w:r w:rsidRPr="00DA685D">
        <w:rPr>
          <w:color w:val="000000"/>
          <w:szCs w:val="21"/>
        </w:rPr>
        <w:t>·</w:t>
      </w:r>
      <w:r w:rsidRPr="00DA685D">
        <w:rPr>
          <w:color w:val="000000"/>
          <w:szCs w:val="21"/>
        </w:rPr>
        <w:t>乔斯林（</w:t>
      </w:r>
      <w:r w:rsidRPr="00DA685D">
        <w:rPr>
          <w:color w:val="000000"/>
          <w:szCs w:val="21"/>
        </w:rPr>
        <w:t>Elizabeth Jocelin</w:t>
      </w:r>
      <w:r w:rsidRPr="00DA685D">
        <w:rPr>
          <w:color w:val="000000"/>
          <w:szCs w:val="21"/>
        </w:rPr>
        <w:t>），她们表达着关于母职</w:t>
      </w:r>
      <w:proofErr w:type="gramStart"/>
      <w:r w:rsidRPr="00DA685D">
        <w:rPr>
          <w:color w:val="000000"/>
          <w:szCs w:val="21"/>
        </w:rPr>
        <w:t>最</w:t>
      </w:r>
      <w:proofErr w:type="gramEnd"/>
      <w:r w:rsidRPr="00DA685D">
        <w:rPr>
          <w:color w:val="000000"/>
          <w:szCs w:val="21"/>
        </w:rPr>
        <w:t>私密的感受。在十七世纪的伦敦街头，我们会看到未婚母亲们如何在污名与耻辱中挣扎求生，以及那些努力帮助她们的女性。后来，像玛丽</w:t>
      </w:r>
      <w:r w:rsidRPr="00DA685D">
        <w:rPr>
          <w:color w:val="000000"/>
          <w:szCs w:val="21"/>
        </w:rPr>
        <w:t>·</w:t>
      </w:r>
      <w:r w:rsidRPr="00DA685D">
        <w:rPr>
          <w:color w:val="000000"/>
          <w:szCs w:val="21"/>
        </w:rPr>
        <w:t>沃斯通克拉夫特（</w:t>
      </w:r>
      <w:r w:rsidRPr="00DA685D">
        <w:rPr>
          <w:color w:val="000000"/>
          <w:szCs w:val="21"/>
        </w:rPr>
        <w:t>Mary Wollstonecraft</w:t>
      </w:r>
      <w:r w:rsidRPr="00DA685D">
        <w:rPr>
          <w:color w:val="000000"/>
          <w:szCs w:val="21"/>
        </w:rPr>
        <w:t>）这样的先驱者，为将母职从男性控制中解放出来奠定了思想基础；而像索杰娜</w:t>
      </w:r>
      <w:r w:rsidRPr="00DA685D">
        <w:rPr>
          <w:color w:val="000000"/>
          <w:szCs w:val="21"/>
        </w:rPr>
        <w:t>·</w:t>
      </w:r>
      <w:r w:rsidRPr="00DA685D">
        <w:rPr>
          <w:color w:val="000000"/>
          <w:szCs w:val="21"/>
        </w:rPr>
        <w:t>特鲁思（</w:t>
      </w:r>
      <w:r w:rsidRPr="00DA685D">
        <w:rPr>
          <w:color w:val="000000"/>
          <w:szCs w:val="21"/>
        </w:rPr>
        <w:t>Sojourner Truth</w:t>
      </w:r>
      <w:r w:rsidRPr="00DA685D">
        <w:rPr>
          <w:color w:val="000000"/>
          <w:szCs w:val="21"/>
        </w:rPr>
        <w:t>）这样勇敢的活动家，则将奴役母亲所遭受的令人发指的待遇公之于众。</w:t>
      </w:r>
      <w:r w:rsidRPr="00DA685D">
        <w:rPr>
          <w:b/>
          <w:bCs/>
          <w:color w:val="000000"/>
          <w:szCs w:val="21"/>
        </w:rPr>
        <w:t>这些勇敢的人物以及其他众多斗士，为了所有阶层、所有境遇的母亲们能被珍视、尊重和支持</w:t>
      </w:r>
      <w:r w:rsidRPr="00DA685D">
        <w:rPr>
          <w:b/>
          <w:bCs/>
          <w:color w:val="000000"/>
          <w:szCs w:val="21"/>
        </w:rPr>
        <w:t>——</w:t>
      </w:r>
      <w:r w:rsidRPr="00DA685D">
        <w:rPr>
          <w:b/>
          <w:bCs/>
          <w:color w:val="000000"/>
          <w:szCs w:val="21"/>
        </w:rPr>
        <w:t>不是作为生育容器（</w:t>
      </w:r>
      <w:r w:rsidRPr="00DA685D">
        <w:rPr>
          <w:b/>
          <w:bCs/>
          <w:color w:val="000000"/>
          <w:szCs w:val="21"/>
        </w:rPr>
        <w:t>reproductive vessels</w:t>
      </w:r>
      <w:r w:rsidRPr="00DA685D">
        <w:rPr>
          <w:b/>
          <w:bCs/>
          <w:color w:val="000000"/>
          <w:szCs w:val="21"/>
        </w:rPr>
        <w:t>），而是作为人</w:t>
      </w:r>
      <w:r w:rsidRPr="00DA685D">
        <w:rPr>
          <w:b/>
          <w:bCs/>
          <w:color w:val="000000"/>
          <w:szCs w:val="21"/>
        </w:rPr>
        <w:t>——</w:t>
      </w:r>
      <w:r w:rsidRPr="00DA685D">
        <w:rPr>
          <w:b/>
          <w:bCs/>
          <w:color w:val="000000"/>
          <w:szCs w:val="21"/>
        </w:rPr>
        <w:t>而奔走呼号。</w:t>
      </w:r>
    </w:p>
    <w:p w14:paraId="63AEF629" w14:textId="77777777" w:rsidR="00DA685D" w:rsidRP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2402DCE" w14:textId="77777777" w:rsidR="00DA685D" w:rsidRP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  <w:r w:rsidRPr="00DA685D">
        <w:rPr>
          <w:color w:val="000000"/>
          <w:szCs w:val="21"/>
        </w:rPr>
        <w:t>《女性的事业》（</w:t>
      </w:r>
      <w:r w:rsidRPr="00DA685D">
        <w:rPr>
          <w:i/>
          <w:iCs/>
          <w:color w:val="000000"/>
          <w:szCs w:val="21"/>
        </w:rPr>
        <w:t>A Woman's Work</w:t>
      </w:r>
      <w:r w:rsidRPr="00DA685D">
        <w:rPr>
          <w:color w:val="000000"/>
          <w:szCs w:val="21"/>
        </w:rPr>
        <w:t>）是一部有力、鼓舞人心且开创性的新历史，献给每一位曾经</w:t>
      </w:r>
      <w:proofErr w:type="gramStart"/>
      <w:r w:rsidRPr="00DA685D">
        <w:rPr>
          <w:color w:val="000000"/>
          <w:szCs w:val="21"/>
        </w:rPr>
        <w:t>承担过母职</w:t>
      </w:r>
      <w:proofErr w:type="gramEnd"/>
      <w:r w:rsidRPr="00DA685D">
        <w:rPr>
          <w:color w:val="000000"/>
          <w:szCs w:val="21"/>
        </w:rPr>
        <w:t>的人。</w:t>
      </w:r>
    </w:p>
    <w:p w14:paraId="554EF4F7" w14:textId="332A0C6E" w:rsidR="00D00804" w:rsidRPr="00DA685D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1B4FDBE" w14:textId="603F796A" w:rsidR="00631C28" w:rsidRDefault="00631C28" w:rsidP="00631C28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38EC8DD7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1F0C3A3A" w14:textId="4EF7312F" w:rsidR="00DA685D" w:rsidRPr="00DA685D" w:rsidRDefault="00DA685D" w:rsidP="00DA685D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  <w:r w:rsidRPr="00DA685D">
        <w:rPr>
          <w:rFonts w:hint="eastAsia"/>
          <w:b/>
          <w:bCs/>
          <w:color w:val="000000"/>
          <w:szCs w:val="21"/>
        </w:rPr>
        <w:t>（前作《病弱的女性》）</w:t>
      </w:r>
    </w:p>
    <w:p w14:paraId="33228588" w14:textId="77777777" w:rsidR="00DA685D" w:rsidRP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  <w:r w:rsidRPr="00DA685D">
        <w:rPr>
          <w:rFonts w:hint="eastAsia"/>
          <w:color w:val="000000"/>
          <w:szCs w:val="21"/>
        </w:rPr>
        <w:t>“学术深度与人文热忱完美融合，《病弱的女性》堪称‘令人手不释卷’的典范。”</w:t>
      </w:r>
      <w:r w:rsidRPr="00DA685D">
        <w:rPr>
          <w:rFonts w:hint="eastAsia"/>
          <w:color w:val="000000"/>
          <w:szCs w:val="21"/>
        </w:rPr>
        <w:t xml:space="preserve"> </w:t>
      </w:r>
      <w:r w:rsidRPr="00DA685D">
        <w:rPr>
          <w:rFonts w:hint="eastAsia"/>
          <w:color w:val="000000"/>
          <w:szCs w:val="21"/>
        </w:rPr>
        <w:t>——《每日电讯报》</w:t>
      </w:r>
    </w:p>
    <w:p w14:paraId="4E6990AA" w14:textId="77777777" w:rsid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  <w:r w:rsidRPr="00DA685D">
        <w:rPr>
          <w:rFonts w:hint="eastAsia"/>
          <w:color w:val="000000"/>
          <w:szCs w:val="21"/>
        </w:rPr>
        <w:lastRenderedPageBreak/>
        <w:t>“一部细节丰沛、视野广阔且发人深省的历史</w:t>
      </w:r>
      <w:r w:rsidRPr="00DA685D">
        <w:rPr>
          <w:rFonts w:hint="eastAsia"/>
          <w:color w:val="000000"/>
          <w:szCs w:val="21"/>
        </w:rPr>
        <w:t>...</w:t>
      </w:r>
      <w:r w:rsidRPr="00DA685D">
        <w:rPr>
          <w:rFonts w:hint="eastAsia"/>
          <w:color w:val="000000"/>
          <w:szCs w:val="21"/>
        </w:rPr>
        <w:t>不仅是引人入胜的探究，更是不可或缺的警世之作。”</w:t>
      </w:r>
      <w:r w:rsidRPr="00DA685D">
        <w:rPr>
          <w:rFonts w:hint="eastAsia"/>
          <w:color w:val="000000"/>
          <w:szCs w:val="21"/>
        </w:rPr>
        <w:t xml:space="preserve"> </w:t>
      </w:r>
      <w:r w:rsidRPr="00DA685D">
        <w:rPr>
          <w:rFonts w:hint="eastAsia"/>
          <w:color w:val="000000"/>
          <w:szCs w:val="21"/>
        </w:rPr>
        <w:t>——《观察家报》</w:t>
      </w:r>
    </w:p>
    <w:p w14:paraId="1D785EDB" w14:textId="77777777" w:rsidR="00D208A2" w:rsidRPr="00DA685D" w:rsidRDefault="00D208A2" w:rsidP="00DA685D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42DFB6EE" w14:textId="7C1A60FD" w:rsid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  <w:r w:rsidRPr="00DA685D">
        <w:rPr>
          <w:rFonts w:hint="eastAsia"/>
          <w:color w:val="000000"/>
          <w:szCs w:val="21"/>
        </w:rPr>
        <w:t>“犀利而卓越的调查研究，一部揭示女性健康如何被历史持续误读与扭曲的精密之作。”</w:t>
      </w:r>
      <w:r w:rsidRPr="00DA685D">
        <w:rPr>
          <w:rFonts w:hint="eastAsia"/>
          <w:color w:val="000000"/>
          <w:szCs w:val="21"/>
        </w:rPr>
        <w:t xml:space="preserve"> </w:t>
      </w:r>
      <w:r w:rsidRPr="00DA685D">
        <w:rPr>
          <w:rFonts w:hint="eastAsia"/>
          <w:color w:val="000000"/>
          <w:szCs w:val="21"/>
        </w:rPr>
        <w:t>——凯特·威廉姆斯（</w:t>
      </w:r>
      <w:r w:rsidRPr="00DA685D">
        <w:rPr>
          <w:rFonts w:hint="eastAsia"/>
          <w:color w:val="000000"/>
          <w:szCs w:val="21"/>
        </w:rPr>
        <w:t>Kate Williams</w:t>
      </w:r>
      <w:r w:rsidRPr="00DA685D">
        <w:rPr>
          <w:rFonts w:hint="eastAsia"/>
          <w:color w:val="000000"/>
          <w:szCs w:val="21"/>
        </w:rPr>
        <w:t>）</w:t>
      </w:r>
    </w:p>
    <w:p w14:paraId="1CD03F55" w14:textId="77777777" w:rsidR="00D208A2" w:rsidRPr="00DA685D" w:rsidRDefault="00D208A2" w:rsidP="00DA685D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7E734181" w14:textId="1B7994E4" w:rsidR="006436C9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  <w:r w:rsidRPr="00DA685D">
        <w:rPr>
          <w:rFonts w:hint="eastAsia"/>
          <w:color w:val="000000"/>
          <w:szCs w:val="21"/>
        </w:rPr>
        <w:t>“我们这一代最重要的著作之一。”</w:t>
      </w:r>
      <w:r w:rsidRPr="00DA685D">
        <w:rPr>
          <w:rFonts w:hint="eastAsia"/>
          <w:color w:val="000000"/>
          <w:szCs w:val="21"/>
        </w:rPr>
        <w:t xml:space="preserve"> </w:t>
      </w:r>
      <w:r w:rsidRPr="00DA685D">
        <w:rPr>
          <w:rFonts w:hint="eastAsia"/>
          <w:color w:val="000000"/>
          <w:szCs w:val="21"/>
        </w:rPr>
        <w:t>——弗恩·里德尔（</w:t>
      </w:r>
      <w:r w:rsidRPr="00DA685D">
        <w:rPr>
          <w:rFonts w:hint="eastAsia"/>
          <w:color w:val="000000"/>
          <w:szCs w:val="21"/>
        </w:rPr>
        <w:t>Fern Riddell</w:t>
      </w:r>
      <w:r w:rsidRPr="00DA685D">
        <w:rPr>
          <w:rFonts w:hint="eastAsia"/>
          <w:color w:val="000000"/>
          <w:szCs w:val="21"/>
        </w:rPr>
        <w:t>）</w:t>
      </w:r>
    </w:p>
    <w:p w14:paraId="325EC9E7" w14:textId="77777777" w:rsidR="00DA685D" w:rsidRPr="00DA685D" w:rsidRDefault="00DA685D" w:rsidP="00DA685D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C9BE351" w14:textId="7E21AE59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：</w:t>
      </w:r>
    </w:p>
    <w:p w14:paraId="01B681CB" w14:textId="29D274F5" w:rsidR="00DA685D" w:rsidRDefault="00DA685D" w:rsidP="00D00804">
      <w:pPr>
        <w:shd w:val="clear" w:color="auto" w:fill="FFFFFF"/>
        <w:ind w:firstLineChars="200" w:firstLine="422"/>
        <w:rPr>
          <w:b/>
          <w:bCs/>
          <w:szCs w:val="21"/>
        </w:rPr>
      </w:pPr>
    </w:p>
    <w:p w14:paraId="2156AC4F" w14:textId="09DDAAA8" w:rsidR="00631C28" w:rsidRPr="006436C9" w:rsidRDefault="00987878" w:rsidP="00D00804">
      <w:pPr>
        <w:shd w:val="clear" w:color="auto" w:fill="FFFFFF"/>
        <w:ind w:firstLineChars="200" w:firstLine="422"/>
        <w:rPr>
          <w:szCs w:val="21"/>
        </w:rPr>
      </w:pPr>
      <w:r>
        <w:rPr>
          <w:b/>
          <w:bCs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1A3E9648" wp14:editId="527D37A7">
            <wp:simplePos x="0" y="0"/>
            <wp:positionH relativeFrom="column">
              <wp:posOffset>1026</wp:posOffset>
            </wp:positionH>
            <wp:positionV relativeFrom="paragraph">
              <wp:posOffset>116254</wp:posOffset>
            </wp:positionV>
            <wp:extent cx="720000" cy="720000"/>
            <wp:effectExtent l="0" t="0" r="4445" b="4445"/>
            <wp:wrapSquare wrapText="bothSides"/>
            <wp:docPr id="132048007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685D" w:rsidRPr="00DA685D">
        <w:rPr>
          <w:b/>
          <w:bCs/>
          <w:szCs w:val="21"/>
        </w:rPr>
        <w:t>埃莉诺</w:t>
      </w:r>
      <w:r w:rsidR="00DA685D" w:rsidRPr="00DA685D">
        <w:rPr>
          <w:b/>
          <w:bCs/>
          <w:szCs w:val="21"/>
        </w:rPr>
        <w:t>·</w:t>
      </w:r>
      <w:r w:rsidR="00DA685D" w:rsidRPr="00DA685D">
        <w:rPr>
          <w:b/>
          <w:bCs/>
          <w:szCs w:val="21"/>
        </w:rPr>
        <w:t>克莱顿博士（</w:t>
      </w:r>
      <w:r w:rsidR="00DA685D" w:rsidRPr="00DA685D">
        <w:rPr>
          <w:b/>
          <w:bCs/>
          <w:szCs w:val="21"/>
        </w:rPr>
        <w:t>Dr. Elinor Cleghorn</w:t>
      </w:r>
      <w:r w:rsidR="00DA685D" w:rsidRPr="00DA685D">
        <w:rPr>
          <w:b/>
          <w:bCs/>
          <w:szCs w:val="21"/>
        </w:rPr>
        <w:t>）</w:t>
      </w:r>
      <w:r w:rsidR="00DA685D" w:rsidRPr="00DA685D">
        <w:rPr>
          <w:szCs w:val="21"/>
        </w:rPr>
        <w:t>是女性主义文化历史学者，其批判性著作发表于《银幕》（</w:t>
      </w:r>
      <w:r w:rsidR="00DA685D" w:rsidRPr="00DA685D">
        <w:rPr>
          <w:i/>
          <w:iCs/>
          <w:szCs w:val="21"/>
        </w:rPr>
        <w:t>Screen</w:t>
      </w:r>
      <w:r w:rsidR="00DA685D" w:rsidRPr="00DA685D">
        <w:rPr>
          <w:szCs w:val="21"/>
        </w:rPr>
        <w:t>）等多家学术期刊。</w:t>
      </w:r>
      <w:r w:rsidR="00DA685D" w:rsidRPr="00DA685D">
        <w:rPr>
          <w:szCs w:val="21"/>
        </w:rPr>
        <w:t>2012</w:t>
      </w:r>
      <w:r w:rsidR="00DA685D" w:rsidRPr="00DA685D">
        <w:rPr>
          <w:szCs w:val="21"/>
        </w:rPr>
        <w:t>年获博士学位后，她于牛津大学拉斯金学院担任三年博士后研究员，从事跨学科医学人文项目研究。她定期为英国电影学会教育项目策划讲座，并在</w:t>
      </w:r>
      <w:proofErr w:type="gramStart"/>
      <w:r w:rsidR="00DA685D" w:rsidRPr="00DA685D">
        <w:rPr>
          <w:szCs w:val="21"/>
        </w:rPr>
        <w:t>泰特现代</w:t>
      </w:r>
      <w:proofErr w:type="gramEnd"/>
      <w:r w:rsidR="00DA685D" w:rsidRPr="00DA685D">
        <w:rPr>
          <w:szCs w:val="21"/>
        </w:rPr>
        <w:t>美术馆、伦敦当代艺术中心发表演讲，亦曾做客</w:t>
      </w:r>
      <w:r w:rsidR="00DA685D" w:rsidRPr="00DA685D">
        <w:rPr>
          <w:szCs w:val="21"/>
        </w:rPr>
        <w:t>BBC</w:t>
      </w:r>
      <w:r w:rsidR="00DA685D" w:rsidRPr="00DA685D">
        <w:rPr>
          <w:szCs w:val="21"/>
        </w:rPr>
        <w:t>广播</w:t>
      </w:r>
      <w:r w:rsidR="00DA685D" w:rsidRPr="00DA685D">
        <w:rPr>
          <w:szCs w:val="21"/>
        </w:rPr>
        <w:t>4</w:t>
      </w:r>
      <w:r w:rsidR="00DA685D" w:rsidRPr="00DA685D">
        <w:rPr>
          <w:szCs w:val="21"/>
        </w:rPr>
        <w:t>台《论坛》节目。</w:t>
      </w:r>
      <w:r w:rsidR="00DA685D" w:rsidRPr="00DA685D">
        <w:rPr>
          <w:szCs w:val="21"/>
        </w:rPr>
        <w:t>2017</w:t>
      </w:r>
      <w:r w:rsidR="00DA685D" w:rsidRPr="00DA685D">
        <w:rPr>
          <w:szCs w:val="21"/>
        </w:rPr>
        <w:t>年入围菲茨卡拉尔多出版社散文奖决选名单。现为自由作家与研究员，其非虚构处女作《病弱的女性》（</w:t>
      </w:r>
      <w:r w:rsidR="00DA685D" w:rsidRPr="00DA685D">
        <w:rPr>
          <w:i/>
          <w:iCs/>
          <w:szCs w:val="21"/>
        </w:rPr>
        <w:t>Unwell Women</w:t>
      </w:r>
      <w:r w:rsidR="00DA685D" w:rsidRPr="00DA685D">
        <w:rPr>
          <w:szCs w:val="21"/>
        </w:rPr>
        <w:t>）于</w:t>
      </w:r>
      <w:r w:rsidR="00DA685D" w:rsidRPr="00DA685D">
        <w:rPr>
          <w:szCs w:val="21"/>
        </w:rPr>
        <w:t>2021</w:t>
      </w:r>
      <w:r w:rsidR="00DA685D" w:rsidRPr="00DA685D">
        <w:rPr>
          <w:szCs w:val="21"/>
        </w:rPr>
        <w:t>年</w:t>
      </w:r>
      <w:r w:rsidR="00DA685D" w:rsidRPr="00DA685D">
        <w:rPr>
          <w:szCs w:val="21"/>
        </w:rPr>
        <w:t>6</w:t>
      </w:r>
      <w:r w:rsidR="00DA685D" w:rsidRPr="00DA685D">
        <w:rPr>
          <w:szCs w:val="21"/>
        </w:rPr>
        <w:t>月出版。</w:t>
      </w:r>
    </w:p>
    <w:p w14:paraId="6F09B6D7" w14:textId="77777777" w:rsidR="00DD20EB" w:rsidRDefault="00DD20EB">
      <w:pPr>
        <w:shd w:val="clear" w:color="auto" w:fill="FFFFFF"/>
        <w:rPr>
          <w:b/>
          <w:bCs/>
          <w:color w:val="000000"/>
          <w:szCs w:val="21"/>
        </w:rPr>
      </w:pPr>
    </w:p>
    <w:p w14:paraId="0CAA9B16" w14:textId="77777777" w:rsidR="00E60E5F" w:rsidRPr="00652F55" w:rsidRDefault="00E60E5F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77777777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77777777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6F98E4AF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5789F98B" w14:textId="77777777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77777777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77777777" w:rsidR="00465462" w:rsidRDefault="00465462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77777777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76029C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E94B03" w14:textId="77777777" w:rsidR="0076029C" w:rsidRDefault="0076029C">
      <w:r>
        <w:separator/>
      </w:r>
    </w:p>
  </w:endnote>
  <w:endnote w:type="continuationSeparator" w:id="0">
    <w:p w14:paraId="6905F910" w14:textId="77777777" w:rsidR="0076029C" w:rsidRDefault="00760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7602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7602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76029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E37A19" w14:textId="77777777" w:rsidR="0076029C" w:rsidRDefault="0076029C">
      <w:r>
        <w:separator/>
      </w:r>
    </w:p>
  </w:footnote>
  <w:footnote w:type="continuationSeparator" w:id="0">
    <w:p w14:paraId="6323A085" w14:textId="77777777" w:rsidR="0076029C" w:rsidRDefault="007602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76029C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76029C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6"/>
  </w:num>
  <w:num w:numId="5">
    <w:abstractNumId w:val="15"/>
  </w:num>
  <w:num w:numId="6">
    <w:abstractNumId w:val="1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1"/>
  </w:num>
  <w:num w:numId="14">
    <w:abstractNumId w:val="6"/>
  </w:num>
  <w:num w:numId="15">
    <w:abstractNumId w:val="14"/>
  </w:num>
  <w:num w:numId="16">
    <w:abstractNumId w:val="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549E4"/>
    <w:rsid w:val="00256495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2466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4DEE"/>
    <w:rsid w:val="00336416"/>
    <w:rsid w:val="00340C73"/>
    <w:rsid w:val="00341881"/>
    <w:rsid w:val="0034331D"/>
    <w:rsid w:val="003514A6"/>
    <w:rsid w:val="00353C0C"/>
    <w:rsid w:val="0035571C"/>
    <w:rsid w:val="00357F6D"/>
    <w:rsid w:val="00360761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2233"/>
    <w:rsid w:val="004448AF"/>
    <w:rsid w:val="00446399"/>
    <w:rsid w:val="00446820"/>
    <w:rsid w:val="004560A1"/>
    <w:rsid w:val="00461284"/>
    <w:rsid w:val="00465462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B07F5"/>
    <w:rsid w:val="004B7F8A"/>
    <w:rsid w:val="004C2619"/>
    <w:rsid w:val="004C4664"/>
    <w:rsid w:val="004D3A33"/>
    <w:rsid w:val="004D5ADA"/>
    <w:rsid w:val="004F5371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436C9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029C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87878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26DC"/>
    <w:rsid w:val="00AB6C15"/>
    <w:rsid w:val="00AB7588"/>
    <w:rsid w:val="00AB762B"/>
    <w:rsid w:val="00AC35A6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0804"/>
    <w:rsid w:val="00D068E5"/>
    <w:rsid w:val="00D173F7"/>
    <w:rsid w:val="00D17732"/>
    <w:rsid w:val="00D206BE"/>
    <w:rsid w:val="00D208A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685D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1149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356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3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5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45602278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0362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33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67753710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796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0</Words>
  <Characters>1943</Characters>
  <Application>Microsoft Office Word</Application>
  <DocSecurity>0</DocSecurity>
  <Lines>16</Lines>
  <Paragraphs>4</Paragraphs>
  <ScaleCrop>false</ScaleCrop>
  <Company>2ndSpAcE</Company>
  <LinksUpToDate>false</LinksUpToDate>
  <CharactersWithSpaces>2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5</cp:revision>
  <cp:lastPrinted>2005-06-10T06:33:00Z</cp:lastPrinted>
  <dcterms:created xsi:type="dcterms:W3CDTF">2025-06-04T12:00:00Z</dcterms:created>
  <dcterms:modified xsi:type="dcterms:W3CDTF">2025-08-08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